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2c90c0</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318c794d-1ff1-4d88-8721-4e11048ed4c3"/>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6c79b4fb-7634-4c30-83ad-97287bd614e3"/>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9ed08b31-18ed-4caf-99e6-8cefcdaf1f9f"/>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6c05cbcb-87e1-4230-8f1b-fae2c413dad0"/>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72c277dc-41d9-4a86-8f2b-d4f0240f6771"/>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70de5edc-a4c7-4478-9191-eaf1df89814d"/>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0:17Z</dcterms:created>
  <dcterms:modified xsi:type="dcterms:W3CDTF">2023-07-27T2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